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52028F1D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1</w:t>
      </w:r>
      <w:r w:rsidR="00A1595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6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441FACFE" w14:textId="6914770F" w:rsidR="00175FF0" w:rsidRDefault="00A15953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ndrew Smith</w:t>
      </w:r>
    </w:p>
    <w:p w14:paraId="51287435" w14:textId="4DD69CFD" w:rsidR="00A15953" w:rsidRDefault="00A15953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A1595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401 1 St SE</w:t>
      </w:r>
    </w:p>
    <w:p w14:paraId="2482253B" w14:textId="4EFE4656" w:rsidR="00F8205A" w:rsidRPr="00791EC1" w:rsidRDefault="00A15953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A1595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algary,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175FF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175FF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G 2J3</w:t>
      </w:r>
    </w:p>
    <w:p w14:paraId="660774D0" w14:textId="3E82B989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A86020">
        <w:rPr>
          <w:rFonts w:ascii="Times New Roman" w:hAnsi="Times New Roman"/>
          <w:b/>
          <w:sz w:val="24"/>
          <w:szCs w:val="24"/>
        </w:rPr>
        <w:t xml:space="preserve"> </w:t>
      </w:r>
      <w:r w:rsidR="00121AAA">
        <w:rPr>
          <w:rFonts w:ascii="Times New Roman" w:hAnsi="Times New Roman"/>
          <w:b/>
          <w:sz w:val="24"/>
          <w:szCs w:val="24"/>
        </w:rPr>
        <w:t>Software Developer Intern (1</w:t>
      </w:r>
      <w:r w:rsidR="00A15953">
        <w:rPr>
          <w:rFonts w:ascii="Times New Roman" w:hAnsi="Times New Roman"/>
          <w:b/>
          <w:sz w:val="24"/>
          <w:szCs w:val="24"/>
        </w:rPr>
        <w:t>2</w:t>
      </w:r>
      <w:r w:rsidR="00121AAA">
        <w:rPr>
          <w:rFonts w:ascii="Times New Roman" w:hAnsi="Times New Roman"/>
          <w:b/>
          <w:sz w:val="24"/>
          <w:szCs w:val="24"/>
        </w:rPr>
        <w:t xml:space="preserve"> Months)</w:t>
      </w:r>
      <w:r w:rsidRPr="00791EC1">
        <w:rPr>
          <w:rFonts w:ascii="Times New Roman" w:hAnsi="Times New Roman"/>
          <w:b/>
          <w:sz w:val="24"/>
          <w:szCs w:val="24"/>
        </w:rPr>
        <w:t xml:space="preserve"> </w:t>
      </w:r>
    </w:p>
    <w:p w14:paraId="0787F522" w14:textId="43E39504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A15953">
        <w:rPr>
          <w:rFonts w:ascii="Times New Roman" w:eastAsia="Malgun Gothic" w:hAnsi="Times New Roman"/>
          <w:sz w:val="24"/>
          <w:szCs w:val="24"/>
          <w:lang w:eastAsia="ko-KR"/>
        </w:rPr>
        <w:t xml:space="preserve"> Andrew Smith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728A6AFD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atabase programm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1</w:t>
      </w:r>
      <w:r w:rsidR="00A1595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2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-month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oftware developer intern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</w:t>
      </w:r>
      <w:r w:rsidR="00A1595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 Hitachi Systems Inc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A1595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lgary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proofErr w:type="gramStart"/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</w:t>
      </w:r>
      <w:r w:rsidR="00A1595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refactoring</w:t>
      </w:r>
      <w:proofErr w:type="gramEnd"/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</w:t>
      </w:r>
      <w:bookmarkStart w:id="0" w:name="_GoBack"/>
      <w:bookmarkEnd w:id="0"/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</w:t>
      </w:r>
      <w:r w:rsidR="00A1595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u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</w:t>
      </w:r>
      <w:r w:rsidR="00A1595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nhanc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</w:t>
      </w:r>
      <w:r w:rsidR="00A1595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aintain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1595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oduct subsystems for screens, unattended services, and data loaders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performing any risk assessments,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ccessibility imp</w:t>
      </w:r>
      <w:r w:rsidR="00AF107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ro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men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7FA17AB0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121AA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A1595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itachi Systems Inc, Calgary</w:t>
      </w:r>
      <w:r w:rsidR="00A1595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2382AB1F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A1595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itachi Systems Inc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C64C6">
        <w:rPr>
          <w:rFonts w:ascii="Times New Roman" w:eastAsia="Malgun Gothic" w:hAnsi="Times New Roman"/>
          <w:sz w:val="24"/>
          <w:szCs w:val="24"/>
          <w:lang w:eastAsia="ko-KR"/>
        </w:rPr>
        <w:t>developers’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YWtQDvYUStLQAAAA=="/>
  </w:docVars>
  <w:rsids>
    <w:rsidRoot w:val="00600044"/>
    <w:rsid w:val="0006348B"/>
    <w:rsid w:val="000656D6"/>
    <w:rsid w:val="000E7256"/>
    <w:rsid w:val="00121AAA"/>
    <w:rsid w:val="00173EB4"/>
    <w:rsid w:val="00175FF0"/>
    <w:rsid w:val="001E1994"/>
    <w:rsid w:val="0023664A"/>
    <w:rsid w:val="0029367E"/>
    <w:rsid w:val="0029799D"/>
    <w:rsid w:val="003C65D4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84508F"/>
    <w:rsid w:val="00893D16"/>
    <w:rsid w:val="008A4D3C"/>
    <w:rsid w:val="009272D1"/>
    <w:rsid w:val="00931C3F"/>
    <w:rsid w:val="009A75E4"/>
    <w:rsid w:val="009B69F9"/>
    <w:rsid w:val="00A15953"/>
    <w:rsid w:val="00A86020"/>
    <w:rsid w:val="00AC0926"/>
    <w:rsid w:val="00AD183E"/>
    <w:rsid w:val="00AF1079"/>
    <w:rsid w:val="00BE6A0B"/>
    <w:rsid w:val="00C44EB3"/>
    <w:rsid w:val="00C56E94"/>
    <w:rsid w:val="00C94FBD"/>
    <w:rsid w:val="00C97309"/>
    <w:rsid w:val="00CA48CD"/>
    <w:rsid w:val="00CB4398"/>
    <w:rsid w:val="00D264D0"/>
    <w:rsid w:val="00D34723"/>
    <w:rsid w:val="00DF20CB"/>
    <w:rsid w:val="00E40F11"/>
    <w:rsid w:val="00E83B61"/>
    <w:rsid w:val="00E8484E"/>
    <w:rsid w:val="00F16533"/>
    <w:rsid w:val="00F8205A"/>
    <w:rsid w:val="00FC64C6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</cp:revision>
  <cp:lastPrinted>2020-01-16T00:18:00Z</cp:lastPrinted>
  <dcterms:created xsi:type="dcterms:W3CDTF">2020-02-16T21:35:00Z</dcterms:created>
  <dcterms:modified xsi:type="dcterms:W3CDTF">2020-02-16T21:35:00Z</dcterms:modified>
</cp:coreProperties>
</file>